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bookmarkStart w:id="0" w:name="_Hlk218761774"/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bookmarkEnd w:id="0"/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A86ECE4" w14:textId="31F0C7A1" w:rsidR="002E7426" w:rsidRPr="00E949BA" w:rsidRDefault="00897D83" w:rsidP="00E949BA">
      <w:pPr>
        <w:spacing w:line="351" w:lineRule="exact"/>
        <w:ind w:leftChars="-23" w:left="1513" w:hangingChars="655" w:hanging="1559"/>
        <w:rPr>
          <w:rFonts w:ascii="游ゴシック" w:eastAsia="游ゴシック" w:hAnsi="游ゴシック"/>
          <w:color w:val="000000" w:themeColor="text1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　</w:t>
      </w:r>
      <w:r w:rsidR="00E949BA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 </w:t>
      </w:r>
      <w:r w:rsidR="00E949BA" w:rsidRPr="00E949BA">
        <w:rPr>
          <w:rFonts w:ascii="游ゴシック" w:eastAsia="游ゴシック" w:hAnsi="游ゴシック" w:hint="eastAsia"/>
          <w:color w:val="000000" w:themeColor="text1"/>
          <w:sz w:val="24"/>
          <w:szCs w:val="24"/>
        </w:rPr>
        <w:t>高齢者におけるLOX-indexの悪化に伴う血管不全と関連疾患発症予測モデルの構築</w:t>
      </w:r>
    </w:p>
    <w:p w14:paraId="056DB6DC" w14:textId="77777777" w:rsidR="00897D83" w:rsidRPr="00E949BA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22C5044D" w:rsidR="00897D83" w:rsidRPr="002E7426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4122E6" w:rsidRPr="004122E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弘前大学大学院医学研究科</w:t>
      </w:r>
      <w:r w:rsidR="002E7426" w:rsidRPr="002E742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分子生体防御学</w:t>
      </w:r>
      <w:r w:rsidR="004122E6" w:rsidRPr="002E742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講座</w:t>
      </w:r>
      <w:r w:rsidR="00221B05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</w:t>
      </w:r>
    </w:p>
    <w:p w14:paraId="7C282D5F" w14:textId="04901E86" w:rsidR="00D46339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2E742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　</w:t>
      </w:r>
      <w:r w:rsidRPr="002E742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9F32D0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伊東　健</w:t>
      </w:r>
      <w:r w:rsidR="00C926CD" w:rsidRPr="002E742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</w:t>
      </w:r>
      <w:r w:rsidR="009F32D0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C926CD" w:rsidRPr="002E742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</w:t>
      </w:r>
      <w:r w:rsidR="00C926C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 w:rsidR="009F32D0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C926C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221B05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</w:t>
      </w:r>
    </w:p>
    <w:p w14:paraId="1B3997E0" w14:textId="448C083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参画機関</w:t>
      </w:r>
      <w:r w:rsidR="00BE6E88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による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40E5A0C8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</w:t>
      </w:r>
      <w:r w:rsidR="00C926CD" w:rsidRPr="00400080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（以下、事務局記入欄）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AE7E10">
        <w:rPr>
          <w:rFonts w:ascii="游ゴシック" w:eastAsia="游ゴシック" w:hAnsi="游ゴシック" w:cs="ＭＳ ゴシック" w:hint="eastAsia"/>
          <w:color w:val="000000" w:themeColor="text1"/>
          <w:spacing w:val="60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6993D54D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lastRenderedPageBreak/>
        <w:t>提出先　所　属：弘前大学大学院医学研究科</w:t>
      </w:r>
      <w:r w:rsidR="002243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ー</w:t>
      </w:r>
    </w:p>
    <w:p w14:paraId="03D5AFC6" w14:textId="676ADCF0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玉田　嘉紀　　　　　  　　　　　　　　　  　　　　　　</w:t>
      </w:r>
    </w:p>
    <w:p w14:paraId="4A68FA81" w14:textId="4B234865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CE3FB5">
      <w:headerReference w:type="default" r:id="rId7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9A0BE8" w14:textId="77777777" w:rsidR="00377896" w:rsidRDefault="00377896" w:rsidP="00BE406F">
      <w:r>
        <w:separator/>
      </w:r>
    </w:p>
  </w:endnote>
  <w:endnote w:type="continuationSeparator" w:id="0">
    <w:p w14:paraId="33536F62" w14:textId="77777777" w:rsidR="00377896" w:rsidRDefault="00377896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F48347" w14:textId="77777777" w:rsidR="00377896" w:rsidRDefault="00377896" w:rsidP="00BE406F">
      <w:r>
        <w:separator/>
      </w:r>
    </w:p>
  </w:footnote>
  <w:footnote w:type="continuationSeparator" w:id="0">
    <w:p w14:paraId="0A51CC7E" w14:textId="77777777" w:rsidR="00377896" w:rsidRDefault="00377896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83078441">
    <w:abstractNumId w:val="1"/>
  </w:num>
  <w:num w:numId="2" w16cid:durableId="2061978539">
    <w:abstractNumId w:val="0"/>
  </w:num>
  <w:num w:numId="3" w16cid:durableId="916670759">
    <w:abstractNumId w:val="2"/>
  </w:num>
  <w:num w:numId="4" w16cid:durableId="69349373">
    <w:abstractNumId w:val="3"/>
  </w:num>
  <w:num w:numId="5" w16cid:durableId="634873150">
    <w:abstractNumId w:val="5"/>
  </w:num>
  <w:num w:numId="6" w16cid:durableId="464469541">
    <w:abstractNumId w:val="4"/>
  </w:num>
  <w:num w:numId="7" w16cid:durableId="147410544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removePersonalInformation/>
  <w:removeDateAndTime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5784E"/>
    <w:rsid w:val="00062EB0"/>
    <w:rsid w:val="00063DBF"/>
    <w:rsid w:val="00081163"/>
    <w:rsid w:val="000910DB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43BE9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B05"/>
    <w:rsid w:val="00221FFF"/>
    <w:rsid w:val="0022436B"/>
    <w:rsid w:val="00224879"/>
    <w:rsid w:val="00226C3C"/>
    <w:rsid w:val="00233746"/>
    <w:rsid w:val="00256204"/>
    <w:rsid w:val="00276632"/>
    <w:rsid w:val="00287007"/>
    <w:rsid w:val="0029684D"/>
    <w:rsid w:val="002C6F33"/>
    <w:rsid w:val="002D7029"/>
    <w:rsid w:val="002E7426"/>
    <w:rsid w:val="002F77FB"/>
    <w:rsid w:val="00301EB4"/>
    <w:rsid w:val="00316853"/>
    <w:rsid w:val="003174A8"/>
    <w:rsid w:val="00326373"/>
    <w:rsid w:val="00326402"/>
    <w:rsid w:val="00331411"/>
    <w:rsid w:val="00357098"/>
    <w:rsid w:val="00366092"/>
    <w:rsid w:val="00377896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54B5"/>
    <w:rsid w:val="004122E6"/>
    <w:rsid w:val="004237B0"/>
    <w:rsid w:val="00424252"/>
    <w:rsid w:val="00457578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2929"/>
    <w:rsid w:val="0057667A"/>
    <w:rsid w:val="00576A75"/>
    <w:rsid w:val="005A3960"/>
    <w:rsid w:val="005B360A"/>
    <w:rsid w:val="005C0D9D"/>
    <w:rsid w:val="005C3EFC"/>
    <w:rsid w:val="005C5140"/>
    <w:rsid w:val="005D4264"/>
    <w:rsid w:val="005D4F93"/>
    <w:rsid w:val="006141C3"/>
    <w:rsid w:val="00670ED2"/>
    <w:rsid w:val="006720C2"/>
    <w:rsid w:val="006756F2"/>
    <w:rsid w:val="00693965"/>
    <w:rsid w:val="006A1C2F"/>
    <w:rsid w:val="006B5AEF"/>
    <w:rsid w:val="006D0E58"/>
    <w:rsid w:val="006E430B"/>
    <w:rsid w:val="006F1CF8"/>
    <w:rsid w:val="00702123"/>
    <w:rsid w:val="00707F00"/>
    <w:rsid w:val="007100F5"/>
    <w:rsid w:val="0072278C"/>
    <w:rsid w:val="00724E4B"/>
    <w:rsid w:val="00732171"/>
    <w:rsid w:val="00753CD9"/>
    <w:rsid w:val="00765AA6"/>
    <w:rsid w:val="0076602C"/>
    <w:rsid w:val="007749DE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5792"/>
    <w:rsid w:val="008B66BA"/>
    <w:rsid w:val="00902A35"/>
    <w:rsid w:val="00917A69"/>
    <w:rsid w:val="009368FD"/>
    <w:rsid w:val="00937DC7"/>
    <w:rsid w:val="009439C9"/>
    <w:rsid w:val="0095588B"/>
    <w:rsid w:val="0096329B"/>
    <w:rsid w:val="00967C33"/>
    <w:rsid w:val="00977207"/>
    <w:rsid w:val="00980E48"/>
    <w:rsid w:val="009A0869"/>
    <w:rsid w:val="009A2830"/>
    <w:rsid w:val="009B38EB"/>
    <w:rsid w:val="009B5850"/>
    <w:rsid w:val="009C3A26"/>
    <w:rsid w:val="009C4BA2"/>
    <w:rsid w:val="009D1AAA"/>
    <w:rsid w:val="009D72DA"/>
    <w:rsid w:val="009E3596"/>
    <w:rsid w:val="009F32D0"/>
    <w:rsid w:val="00A0026A"/>
    <w:rsid w:val="00A145F5"/>
    <w:rsid w:val="00A16CAC"/>
    <w:rsid w:val="00A170A4"/>
    <w:rsid w:val="00A23EF8"/>
    <w:rsid w:val="00A334D0"/>
    <w:rsid w:val="00A41BD0"/>
    <w:rsid w:val="00A61804"/>
    <w:rsid w:val="00A67279"/>
    <w:rsid w:val="00A70E3E"/>
    <w:rsid w:val="00A7724B"/>
    <w:rsid w:val="00A77C07"/>
    <w:rsid w:val="00A926D0"/>
    <w:rsid w:val="00A96089"/>
    <w:rsid w:val="00AB4A49"/>
    <w:rsid w:val="00AD5508"/>
    <w:rsid w:val="00AE3F8A"/>
    <w:rsid w:val="00AE7E10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83178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03F9"/>
    <w:rsid w:val="00BD2632"/>
    <w:rsid w:val="00BD2725"/>
    <w:rsid w:val="00BD626E"/>
    <w:rsid w:val="00BE406F"/>
    <w:rsid w:val="00BE5335"/>
    <w:rsid w:val="00BE5D66"/>
    <w:rsid w:val="00BE6E88"/>
    <w:rsid w:val="00BF6C77"/>
    <w:rsid w:val="00BF77BC"/>
    <w:rsid w:val="00C178CE"/>
    <w:rsid w:val="00C3708C"/>
    <w:rsid w:val="00C46480"/>
    <w:rsid w:val="00C678AA"/>
    <w:rsid w:val="00C76855"/>
    <w:rsid w:val="00C82E1A"/>
    <w:rsid w:val="00C926CD"/>
    <w:rsid w:val="00CA1AD7"/>
    <w:rsid w:val="00CA494A"/>
    <w:rsid w:val="00CD7248"/>
    <w:rsid w:val="00CE3FB5"/>
    <w:rsid w:val="00CF4939"/>
    <w:rsid w:val="00CF6B45"/>
    <w:rsid w:val="00D0427E"/>
    <w:rsid w:val="00D05DFA"/>
    <w:rsid w:val="00D3109C"/>
    <w:rsid w:val="00D35C59"/>
    <w:rsid w:val="00D37572"/>
    <w:rsid w:val="00D42FCB"/>
    <w:rsid w:val="00D433EA"/>
    <w:rsid w:val="00D46339"/>
    <w:rsid w:val="00D544F8"/>
    <w:rsid w:val="00D57C7E"/>
    <w:rsid w:val="00D7317C"/>
    <w:rsid w:val="00D7797B"/>
    <w:rsid w:val="00D907A5"/>
    <w:rsid w:val="00DA4D56"/>
    <w:rsid w:val="00DE0944"/>
    <w:rsid w:val="00DE6108"/>
    <w:rsid w:val="00DF49BC"/>
    <w:rsid w:val="00E3401A"/>
    <w:rsid w:val="00E50A0E"/>
    <w:rsid w:val="00E5657E"/>
    <w:rsid w:val="00E60A7D"/>
    <w:rsid w:val="00E67A35"/>
    <w:rsid w:val="00E82B59"/>
    <w:rsid w:val="00E949BA"/>
    <w:rsid w:val="00E968AA"/>
    <w:rsid w:val="00EA1390"/>
    <w:rsid w:val="00EA2E7B"/>
    <w:rsid w:val="00EA4B09"/>
    <w:rsid w:val="00EA5AB7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45D3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22436B"/>
    <w:rPr>
      <w:rFonts w:ascii="Century" w:eastAsia="ＭＳ 明朝" w:hAnsi="Century" w:cs="Times New Roman"/>
      <w:sz w:val="20"/>
      <w:szCs w:val="20"/>
    </w:rPr>
  </w:style>
  <w:style w:type="table" w:styleId="af1">
    <w:name w:val="Table Grid"/>
    <w:basedOn w:val="a1"/>
    <w:uiPriority w:val="39"/>
    <w:rsid w:val="002E7426"/>
    <w:rPr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1-22T11:04:00Z</dcterms:created>
  <dcterms:modified xsi:type="dcterms:W3CDTF">2026-01-08T01:51:00Z</dcterms:modified>
</cp:coreProperties>
</file>